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ทดสอบ</w:t>
      </w:r>
      <w:r>
        <w:t xml:space="preserve"> </w:t>
      </w:r>
      <w:r>
        <w:t xml:space="preserve">Zoo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สิ่งที่คนไทยน่าจะสัมผัสได้ เปลี่ยนแปลงได้อย่างชัดเจ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 วันนี้เราก็กำลังพยายาม - ในการจะผลักดั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ื่อให้เป็นองค์กรกลางในการส่งเสริมสนับสนุน - กลุ่มอุตสาหกรรมดิจิทัลเป็นการเฉพาะ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ต้องฟังที่รัฐบาลพูด - หรือกระทรวงและหน่วยงานที่เขาพูดออกไป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ื่องเมืองอัจฉริยะ อันนี้ก็เป็นเรื่องสำคัญ - สำหรับประเทศไทยเช่นเดียวกัน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แต่วันนี้เรามี 77 จังหวัดใช่ไหม - บวกกรุงเทพมหานครด้วย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เราจะทำอย่างไรจะพัฒนา - ให้เป็นเมืองน่าอยู่อัจฉริยะได้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ทั้งในมิติเศรษฐกิจและสังคม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หาพื้นที่ความร่วมมือจากประชาชนไปด้วยนะครับ - ความเห็นชอบไปด้วยกัน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ารวิจัยพัฒนาไปถึงการพัฒนานวัตกรรมดิจิทัลนะครับ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ผมก็เชิญชวนด้วยนะครับเศรษฐีเมืองไทยหลายท่าน - ทำได้ก็ทำนะ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ราต้องใช้ในการสร้างการเรียนรู้ - สร้างการรับรู้ให้กับประชาชนด้วย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ป็นคนไทยที่มีทักษะด้านดิจิทัล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ลงไปให้ถึงประชาชนให้มากที่สุดนะครับ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เพื่อเป็นการดูแลความปลอดภัยทางสังคม Cyber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ในการเรียนการสอนแบบทางเลือก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ยุทธศาสตร์ที่ 4 - ด้านการสร้างโอกาสและความเสมอภาคทางสังคม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ส่งเสริมให้ชุมชน - ใช้ประโยชน์อย่างกว้างขวาง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รวมทั้งขยายความถี่อินเทอร์เน็ต - ให้กับโรงพยาบา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พราะฉะนั้นสิ่งที่จะช่วยได้มากที่สุดคือดิจิทั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ตั้งแต่การดูแลผู้บาดเจ็บตั้งแต่อยู่ในบ้านนะครับ - มี อสม. ไปดูแ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โรงพยาบาลประจำจังหวัดนะครับ - โรงพยาบาลที่เป็นศูนย์กลางอะไรต่าง ๆ ก็แล้วแต่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เราต้องเน้นเรื่องเน็ตชายขอบไปด้วยนะครับ - เพื่อจะใช้การปรึกษาโรงพยาบาล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ถ้าหมอได้มีการตรวจ - รักษาขั้นต้นก่อนนะครับ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ซึ่งเป็นคนกลุ่มใหญ่ของประเทศนะครับ - ที่ยังใช้ประโยชน์จากเทคโนโลยีดิจิทัลได้น้อย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วันนี้เกษตรกร ถ้าเราทำการเกษตรแบบดั้งเดิม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ตลอดห่วงโซ่ของเขา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พราะฉะนั้น วันนี้จะทำอย่างไร - จะทำให้ SMEs เหล่านี้ของเราเข้มแข็ง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ไม่มีใครจะเดินได้แต่เพียงลำพัง - รัฐบาลก็ต้องช่วยกันตรงนี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วันนี้สิ่งที่เราต้องดูแลเป็นพิเศษก็คือเรื่องเกษตร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ราต้องรักษาในส่วนที่ - เรามีศักยภาพตรงนี้ไว้ให้ได้นะครับ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พราะฉะนั้นรัฐบาลให้ความสำคัญ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มีกระทรวงดิจิทัล กระทรวงอุดมศึกษา - ได้บูรณาการการทำงาน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เก็บข้อมูลผ่านเทคโนโลยีดิจิทัล - การจัดการระบบสารสนเทศ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และการติดตามการเปลี่ยนฤดูกาล - ในภาคต่าง ๆ ของประเทศไทย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ซึ่งส่วนใหญ่ก็จะพยายามที่รักษาพื้นที่ตนเอง - ให้มากที่สุด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นั่นคือปัญหาที่เราจะต้องพูดคุยกันต่อไป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เพื่อศึกษาหาพื้นที่ และปลูกพืชเศรษฐกิจต่าง ๆ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คงมีอีกหลายพื้นที่นะครับ ที่เรามีศักยภาพอยู่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รวมถึงในเรื่องของ…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พื้นที่ไหนควรจะปลูกอะไรนะ เราบังคับไม่ได้หรอก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อย่างเช่นที่ผ่านมาในหลาย ๆ ครั้ง - หลาย ๆ พื้นที่นะ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และยกระดับการให้บริการประชาชน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เพราะการทำงานของภาครัฐกับประชาชน - ต้องร่วมกันนะ ดังที่เราบอกไว้แล้ว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จะต้องคุยกันนะ - และหาทางปฏิบัติให้ถูกต้องเหมาะสมถ้าเราขับเคลื่อนคนเดียวมันก็ไม่ใช่ - เราคิดให้อย่างเดียวก็ไม่ใช่อี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แต่ในส่วนของ… ส่วนใหญ่แล้วเป็น - เรื่องการประกอบการโดยภาคธุรกิจเอกชนทั้งสิ้น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อันนี้ก็ฝากบรรดาธุรกิจเอกชนด้วยนะครับ - ทั้งขนาดใหญ่ ขนาดกลาง ขนาดเล็ก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พื่อจะนำไปใช้งานได้จริงนะครับ - ข้อมูลขนาดใหญ่เพื่อให้การบริการประชาชน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ข้าใจเสียทีเดียวไม่ต้องอธิบายหลายครั้งนะ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ว่าแต่ละคนนั้นมีส่วนเกี่ยวข้องกันอย่างไร - ต้องทำอย่างไร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แต่ละหน่วยงาน กระทรวง - เขาก็ต้องมี Big Data ของเขาเหมือนกั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ในส่วนตรงนี้เพื่อจะบูรณาการ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อันที่ 3 Cloud Service นะครับ - บริการรับฝากข้อมูล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เน้นการวิเคราะห์ข้อมูลขนาดใหญ่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ทั้งนี้เพื่อจะรองรับการให้บริการด้านบุคลากร - และการวิเคราะห์ข้อมูลขนาดใหญ่ของภาครัฐ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เพื่อเป็นโครงสร้างพื้นฐานด้านดิจิทัล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ม่อย่างนั้นเราก็จะต้องทำเป็นแท่ง ๆ - กระทรวงใครกระทรวงมันกว่าจะเสร็จนี่มันช้า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ในเรื่องของการบูรณาการ - ทั้งแผนคน แผนเงิน แผนงบประมาณ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รื่องสุดท้ายก็คือท่านผู้มีเกียรติทุกท่านครับ - ท่านทราบดีอยู่แล้ว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มันต้องเสริมไปเรื่อย ๆ - เพิ่มปีละ 20,000 ดอลลาร์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โอกาสอีกเยอะนะครับ - เพราะฉะนั้น ถ้าเราสามารถดำเนินได้นะ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ศักยภาพ เพราะเราอยู่ตรงกลางอาเซียน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ไปอะไรต่าง ๆ เหล่านี้ IORA เยอะแยะไปหมดนะ - เพราะฉะนั้นเราต้องเอาพวกนี้มาดูด้วยนะ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ทั้ง 10 ประเทศของเราต้องเดินหน้าไปด้วยกัน - เราจะทิ้งใครไว้ไม่ได้นะครับ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พื่อมาลงทุนด้านเทคโนโลยีดิจิทัลที่ทันสมัย - ในพื้นที่เขตเศรษฐกิจดังกล่าวนะครับ EEC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ก็ต้องร่วมมือกับบรรดามิตรประเทศเราด้วย - ทุกคนนะครับทุกท่า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เช่น การออกกฎหมายช่วยการค้าออนไลน์ - ในอาเซียนให้สอดคล้องกั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ผ่านระบบ ASEAN Single Window - ให้ครบทั้ง 10 ประเทศภายในปี 2562 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ในประเทศไทย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ก็ผมคงมีเรื่องกล่าวเพียงเท่านี้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เราจะขัดแย้งกับใครไม่ได้ทั้งสิ้น - และปัญหาของใครของมัน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ทั้งในโลกของเทคโนโลยี และในส่วน - ของดิจิทัลนี้ด้วยนะครับ ต้องระมัดระวั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ให้สอดคล้องกับการที่ประเทศไทยได้รับบทบาทประธานอาเซียนอีกครั้งหนึ่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อะไรต่าง ๆ มีกลุ่มประชุมถี่ยิบเลย 3-4 วันนี่นะ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ปัจจัยดังกล่าวนั้น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ในโอกาสนี้ - ผมขอให้เราทุกคนช่วยกันมองไปในอนาคต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ถ้าเรามองรอบตัวมันจะติดปัญหาเยอะ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เพราะฉะนั้นมาดูว่าตัวเอง - ได้ปรับตัวเองอะไรไปบ้างหรือยัง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สร้างเครือข่ายร่วมมือทั้งในประเทศ - และกลุ่มประเทศอาเซียน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เพื่อจะสร้างโอกาสทางเทคโนโลยี จากเทคโนโลยีต่าง ๆ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และเราจะต้องร่วมกันทำงาน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ตลอดจนท่านผู้มีเกียรติทุกท่านนะครับ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ก็คาดหวังว่า - ในตลอดระยะเวลาในการจัดงาน 4 วันนี้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วันนี้ขอกล่าวอีกครั้งหนึ่งว่ายินดีเป็นเกียรตินะครับ - ได้มาเป็นประธานในพิธีเปิดงาน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ราต้องมีการ Connect กับต่างประเทศด้วยนะ - ทั้งระเบียงเศรษฐกิจตะวันตก ตะวันออก เหนือ ใต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ป็นปีที่ 4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และร่วมกันขับเคลื่อนประเทศไทย - ด้วยเทคโนโลยีดิจิทัลนะครับ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วันนี้เราต้องทำให้ดิจิทัลนั้น - เกิดประโยชน์สูงสุดกับคนทุกกลุ่ม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ไม่ว่าในเรื่องของการเงิน - การบริการอะไรต่าง ๆ เหล่านี้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ต้องใช้เวลา ต้องใช้งบประมาณ - ต้องปรับแก้กฎหมาย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แต่ถ้าเราช่วยกันทำโดยปราศจากความขัดแย้ง - ด้วยการหารือซึ่งกันและกัน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เป็น 1 ใน 5 โครงการที่ได้รับ - คะแนนโหวตออนไลน์สูงสุด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ละสนับสนุนกาบรรลุเป้าหมาย - การพัฒนาที่ยั่งยืน ปี 2030 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สำหรับการแก้ไขปัญหาต่าง ๆ ของประเทศ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ความถึงการปรับองค์กรต่าง ๆ - ให้สอดคล้องกับการใช้เทคโนโลยีดิจิทัลนี้ไปด้วย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ทั้งในเรื่องของการที่เราจะก้าวสู่ - การเป็นประเทศที่พัฒนาแล้วนะครับ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หลาย ๆ อย่างมันไม่ใช่คิดแล้วก็ทำ - แล้วมันทำได้เล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ทั้งนี้ทั้งนั้นก็จะต้องรักษาผลประโยชน์ของชาติ - และประชาชนให้มากที่สุด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เรามียุทธศาสตร์ 6 ด้าน อย่าลืมตรงนี้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อย่างที่ผมเรียนไปแล้วว่าเรามียุทธศาสตร์ 20 ปี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ที่จะต้องหาวิธีการที่เหมาะสมในการดำเนินการ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เขียนเป็นกรอบกว้าง ๆ ไว้นะ - มีการประเมิน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ข้อมูลทุกนาที ทุกชั่วโมง มันเปลี่ยนแปลงไปตลอด - ทั้งถูก ทั้งไม่ถูก ทั้งดีและไม่ดี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รื่องของการก่อการร้าย - เรื่องอะไรต่าง ๆ เหล่า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รัฐบาลก็จะต้องเตรียมการแก้ปัญหาตรง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มีผลบังคับใช้ไปแล้วนะครับ - เมื่อวันที่ 28 พฤษภาคม 2562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ภัยคุกคามทางไซเบอร์ที่อาจจะเกิดขึ้น - ทั้งในปัจจุบันและอนาคต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อันนี้สิ่งสำคัญก็คือทุกคนต้องมีภูมิต้านทาน - เรียกว่ามีภูมิคุ้มกันตัวเองก่อน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ช่วยกันแก้ไป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กลไกสำคัญในการสร้างความได้เปรียบ - ในการแข่งขั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ก้ไขปัญหาทุกปัญหาไปทีละเรื่อง - ทีละขั้นตอนของเรา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ต่เราจะหาความร่วมมือได้อย่างไรนะครับ - ในเรื่องของการค้า การลงทุ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จากดัชนี - World Digital Competitiveness Ranking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โดย World Economic Forum นะครับ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ที่เราอยู่ในอันดับที่ 40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สิ่งที่คนไทยน่าจะสัมผัสได้ เปลี่ยนแปลงได้อย่างชัดเจ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 วันนี้เราก็กำลังพยายาม - ในการจะผลักดั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ื่อให้เป็นองค์กรกลางในการส่งเสริมสนับสนุน - กลุ่มอุตสาหกรรมดิจิทัลเป็นการเฉพาะ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าต้องฟังที่รัฐบาลพูด - หรือกระทรวงและหน่วยงานที่เขาพูดออกไป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ื่องเมืองอัจฉริยะ อันนี้ก็เป็นเรื่องสำคัญ - สำหรับประเทศไทยเช่นเดียวกัน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แต่วันนี้เรามี 77 จังหวัดใช่ไหม - บวกกรุงเทพมหานครด้วย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าจะทำอย่างไรจะพัฒนา - ให้เป็นเมืองน่าอยู่อัจฉริยะได้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ทั้งในมิติเศรษฐกิจและสังคม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หาพื้นที่ความร่วมมือจากประชาชนไปด้วยนะครับ - ความเห็นชอบไปด้วยกันนะ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การวิจัยพัฒนาไปถึงการพัฒนานวัตกรรมดิจิทัลนะครับ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ผมก็เชิญชวนด้วยนะครับเศรษฐีเมืองไทยหลายท่าน - ทำได้ก็ทำ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ราต้องใช้ในการสร้างการเรียนรู้ - สร้างการรับรู้ให้กับประชาชนด้วย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ป็นคนไทยที่มีทักษะด้านดิจิทัล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ลงไปให้ถึงประชาชนให้มากที่สุดนะครับ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พื่อเป็นการดูแลความปลอดภัยทางสังคม Cyber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ในการเรียนการสอนแบบทางเลือก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ยุทธศาสตร์ที่ 4 - ด้านการสร้างโอกาสและความเสมอภาคทางสังคม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ส่งเสริมให้ชุมชน - ใช้ประโยชน์อย่างกว้างขวาง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รวมทั้งขยายความถี่อินเทอร์เน็ต - ให้กับโรงพยาบา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เพราะฉะนั้นสิ่งที่จะช่วยได้มากที่สุดคือดิจิทั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ตั้งแต่การดูแลผู้บาดเจ็บตั้งแต่อยู่ในบ้านนะครับ - มี อสม. ไปดูแ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โรงพยาบาลประจำจังหวัดนะครับ - โรงพยาบาลที่เป็นศูนย์กลางอะไรต่าง ๆ ก็แล้วแต่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เราต้องเน้นเรื่องเน็ตชายขอบไปด้วยนะครับ - เพื่อจะใช้การปรึกษาโรงพยาบา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ถ้าหมอได้มีการตรวจ - รักษาขั้นต้นก่อนนะครับ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ซึ่งเป็นคนกลุ่มใหญ่ของประเทศนะครับ - ที่ยังใช้ประโยชน์จากเทคโนโลยีดิจิทัลได้น้อย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วันนี้เกษตรกร ถ้าเราทำการเกษตรแบบดั้งเดิม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ตลอดห่วงโซ่ของเขานะครับ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เพราะฉะนั้น วันนี้จะทำอย่างไร - จะทำให้ SMEs เหล่านี้ของเราเข้มแข็ง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ไม่มีใครจะเดินได้แต่เพียงลำพัง - รัฐบาลก็ต้องช่วยกันตรงนี้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วันนี้สิ่งที่เราต้องดูแลเป็นพิเศษก็คือเรื่องเกษตร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ราต้องรักษาในส่วนที่ - เรามีศักยภาพตรงนี้ไว้ให้ได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พราะฉะนั้นรัฐบาลให้ความสำคัญ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และมีกระทรวงดิจิทัล กระทรวงอุดมศึกษา - ได้บูรณาการการทำงาน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ก็บข้อมูลผ่านเทคโนโลยีดิจิทัล - การจัดการระบบสารสนเทศ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การติดตามการเปลี่ยนฤดูกาล - ในภาคต่าง ๆ ของประเทศไทย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ซึ่งส่วนใหญ่ก็จะพยายามที่รักษาพื้นที่ตนเอง - ให้มากที่สุด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นั่นคือปัญหาที่เราจะต้องพูดคุยกันต่อไป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เพื่อศึกษาหาพื้นที่ และปลูกพืชเศรษฐกิจต่าง ๆ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คงมีอีกหลายพื้นที่นะครับ ที่เรามีศักยภาพอยู่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รวมถึงในเรื่องของ…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พื้นที่ไหนควรจะปลูกอะไรนะ เราบังคับไม่ได้หรอ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ทดสอบ Zoom</dc:title>
  <dc:creator/>
  <cp:keywords/>
  <dcterms:created xsi:type="dcterms:W3CDTF">2021-11-15T10:36:29Z</dcterms:created>
  <dcterms:modified xsi:type="dcterms:W3CDTF">2021-11-15T1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จิกายน 2564 เวลา 16.08 น.</vt:lpwstr>
  </property>
  <property fmtid="{D5CDD505-2E9C-101B-9397-08002B2CF9AE}" pid="3" name="subtitle">
    <vt:lpwstr/>
  </property>
</Properties>
</file>